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8960772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51E9421" w:rsidR="009921A7" w:rsidRPr="006066B9" w:rsidRDefault="00055EC4" w:rsidP="004D0DF5">
            <w:pPr>
              <w:spacing w:after="0"/>
              <w:jc w:val="center"/>
              <w:rPr>
                <w:rFonts w:ascii="Arial" w:hAnsi="Arial" w:cs="Arial"/>
              </w:rPr>
            </w:pPr>
            <w:r w:rsidRPr="0091322F">
              <w:rPr>
                <w:rFonts w:ascii="Arial" w:hAnsi="Arial" w:cs="Arial"/>
              </w:rPr>
              <w:t xml:space="preserve">Digital Technologies and </w:t>
            </w:r>
            <w:proofErr w:type="spellStart"/>
            <w:r w:rsidRPr="0091322F">
              <w:rPr>
                <w:rFonts w:ascii="Arial" w:hAnsi="Arial" w:cs="Arial"/>
              </w:rPr>
              <w:t>Hangarau</w:t>
            </w:r>
            <w:proofErr w:type="spellEnd"/>
            <w:r w:rsidRPr="0091322F">
              <w:rPr>
                <w:rFonts w:ascii="Arial" w:hAnsi="Arial" w:cs="Arial"/>
              </w:rPr>
              <w:t xml:space="preserve"> </w:t>
            </w:r>
            <w:proofErr w:type="spellStart"/>
            <w:r w:rsidRPr="0091322F">
              <w:rPr>
                <w:rFonts w:ascii="Arial" w:hAnsi="Arial" w:cs="Arial"/>
              </w:rPr>
              <w:t>Matihiko</w:t>
            </w:r>
            <w:proofErr w:type="spellEnd"/>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F186721" w:rsidR="009921A7" w:rsidRPr="006066B9" w:rsidRDefault="00055EC4"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41341189" w:edGrp="everyone" w:colFirst="1" w:colLast="1"/>
            <w:permEnd w:id="178960772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3E33943" w:rsidR="009921A7" w:rsidRPr="006066B9" w:rsidRDefault="00055EC4" w:rsidP="004D0DF5">
            <w:pPr>
              <w:spacing w:after="0"/>
              <w:jc w:val="center"/>
              <w:rPr>
                <w:rFonts w:ascii="Arial" w:hAnsi="Arial" w:cs="Arial"/>
              </w:rPr>
            </w:pPr>
            <w:r>
              <w:rPr>
                <w:rFonts w:ascii="Arial" w:hAnsi="Arial" w:cs="Arial"/>
              </w:rPr>
              <w:t>9190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63921C6" w:rsidR="009921A7" w:rsidRPr="006066B9" w:rsidRDefault="00055EC4" w:rsidP="004D0DF5">
            <w:pPr>
              <w:spacing w:after="0"/>
              <w:jc w:val="center"/>
              <w:rPr>
                <w:rFonts w:ascii="Arial" w:hAnsi="Arial" w:cs="Arial"/>
              </w:rPr>
            </w:pPr>
            <w:r>
              <w:rPr>
                <w:rFonts w:ascii="Arial" w:hAnsi="Arial" w:cs="Arial"/>
              </w:rPr>
              <w:t>1</w:t>
            </w:r>
          </w:p>
        </w:tc>
      </w:tr>
      <w:permEnd w:id="154134118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E584968" w:rsidR="009921A7" w:rsidRPr="006066B9" w:rsidRDefault="00055EC4" w:rsidP="009921A7">
            <w:pPr>
              <w:spacing w:after="0"/>
              <w:rPr>
                <w:rFonts w:ascii="Arial" w:hAnsi="Arial" w:cs="Arial"/>
              </w:rPr>
            </w:pPr>
            <w:r w:rsidRPr="0091322F">
              <w:rPr>
                <w:rFonts w:ascii="Arial" w:hAnsi="Arial" w:cs="Arial"/>
              </w:rPr>
              <w:t xml:space="preserve">Use complex techniques to develop an </w:t>
            </w:r>
            <w:proofErr w:type="gramStart"/>
            <w:r w:rsidRPr="0091322F">
              <w:rPr>
                <w:rFonts w:ascii="Arial" w:hAnsi="Arial" w:cs="Arial"/>
              </w:rPr>
              <w:t>electronics outcome</w:t>
            </w:r>
            <w:r>
              <w:rPr>
                <w:rFonts w:ascii="Arial" w:hAnsi="Arial" w:cs="Arial"/>
              </w:rPr>
              <w:t>s</w:t>
            </w:r>
            <w:proofErr w:type="gramEnd"/>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C04E290" w:rsidR="009921A7" w:rsidRPr="006066B9" w:rsidRDefault="00055EC4"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C6713A0" w:rsidR="005D40BC" w:rsidRPr="006066B9" w:rsidRDefault="00055EC4" w:rsidP="005D40BC">
            <w:pPr>
              <w:spacing w:after="0"/>
              <w:rPr>
                <w:rFonts w:ascii="Arial" w:hAnsi="Arial" w:cs="Arial"/>
                <w:lang w:val="en-GB"/>
              </w:rPr>
            </w:pPr>
            <w:r w:rsidRPr="0091322F">
              <w:rPr>
                <w:rFonts w:ascii="Arial" w:hAnsi="Arial" w:cs="Arial"/>
              </w:rPr>
              <w:t>Use complex techniques to develop an electronics outcome.</w:t>
            </w:r>
          </w:p>
        </w:tc>
        <w:tc>
          <w:tcPr>
            <w:tcW w:w="4573" w:type="dxa"/>
            <w:gridSpan w:val="6"/>
          </w:tcPr>
          <w:p w14:paraId="1D93F859" w14:textId="2A076299" w:rsidR="005D40BC" w:rsidRPr="006066B9" w:rsidRDefault="00055EC4" w:rsidP="005D40BC">
            <w:pPr>
              <w:spacing w:after="0"/>
              <w:rPr>
                <w:rFonts w:ascii="Arial" w:hAnsi="Arial" w:cs="Arial"/>
                <w:lang w:val="en-GB"/>
              </w:rPr>
            </w:pPr>
            <w:r w:rsidRPr="0091322F">
              <w:rPr>
                <w:rFonts w:ascii="Arial" w:hAnsi="Arial" w:cs="Arial"/>
              </w:rPr>
              <w:t>Use complex techniques to develop an informed electronics outcome.</w:t>
            </w:r>
          </w:p>
        </w:tc>
        <w:tc>
          <w:tcPr>
            <w:tcW w:w="5066" w:type="dxa"/>
            <w:gridSpan w:val="3"/>
          </w:tcPr>
          <w:p w14:paraId="50AB3FEE" w14:textId="0D86B18A" w:rsidR="005D40BC" w:rsidRPr="006066B9" w:rsidRDefault="00055EC4" w:rsidP="005D40BC">
            <w:pPr>
              <w:spacing w:after="0"/>
              <w:rPr>
                <w:rFonts w:ascii="Arial" w:hAnsi="Arial" w:cs="Arial"/>
                <w:lang w:val="en-GB"/>
              </w:rPr>
            </w:pPr>
            <w:r w:rsidRPr="0091322F">
              <w:rPr>
                <w:rFonts w:ascii="Arial" w:hAnsi="Arial" w:cs="Arial"/>
              </w:rPr>
              <w:t>Use complex techniques to develop a refined electronics outcom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055EC4">
        <w:trPr>
          <w:trHeight w:val="289"/>
        </w:trPr>
        <w:tc>
          <w:tcPr>
            <w:tcW w:w="4565" w:type="dxa"/>
            <w:gridSpan w:val="6"/>
            <w:shd w:val="clear" w:color="auto" w:fill="auto"/>
          </w:tcPr>
          <w:p w14:paraId="243FA06F" w14:textId="2AC37691" w:rsidR="00994BA6" w:rsidRPr="006066B9" w:rsidRDefault="00055EC4" w:rsidP="00970599">
            <w:pPr>
              <w:spacing w:after="0"/>
              <w:rPr>
                <w:rFonts w:ascii="Arial" w:hAnsi="Arial" w:cs="Arial"/>
              </w:rPr>
            </w:pPr>
            <w:bookmarkStart w:id="1" w:name="_GoBack" w:colFirst="1" w:colLast="1"/>
            <w:permStart w:id="478498307" w:edGrp="everyone" w:colFirst="4" w:colLast="4"/>
            <w:permStart w:id="558843552" w:edGrp="everyone" w:colFirst="5" w:colLast="5"/>
            <w:permStart w:id="1074295460" w:edGrp="everyone" w:colFirst="1" w:colLast="1"/>
            <w:r w:rsidRPr="0091322F">
              <w:rPr>
                <w:rFonts w:ascii="Arial" w:hAnsi="Arial" w:cs="Arial"/>
              </w:rPr>
              <w:t>Using appropriate resources and techniques to develop a functional electronics outcom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192042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A603FCF"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055EC4">
        <w:trPr>
          <w:trHeight w:val="289"/>
        </w:trPr>
        <w:tc>
          <w:tcPr>
            <w:tcW w:w="4565" w:type="dxa"/>
            <w:gridSpan w:val="6"/>
            <w:shd w:val="clear" w:color="auto" w:fill="auto"/>
          </w:tcPr>
          <w:p w14:paraId="51324483" w14:textId="43464543" w:rsidR="00994BA6" w:rsidRPr="006066B9" w:rsidRDefault="00055EC4" w:rsidP="00994BA6">
            <w:pPr>
              <w:spacing w:after="0"/>
              <w:rPr>
                <w:rFonts w:ascii="Arial" w:hAnsi="Arial" w:cs="Arial"/>
              </w:rPr>
            </w:pPr>
            <w:permStart w:id="227544217" w:edGrp="everyone" w:colFirst="4" w:colLast="4"/>
            <w:permStart w:id="573457035" w:edGrp="everyone" w:colFirst="5" w:colLast="5"/>
            <w:permStart w:id="852713769" w:edGrp="everyone" w:colFirst="1" w:colLast="1"/>
            <w:permEnd w:id="478498307"/>
            <w:permEnd w:id="558843552"/>
            <w:permEnd w:id="1074295460"/>
            <w:r w:rsidRPr="0091322F">
              <w:rPr>
                <w:rFonts w:ascii="Arial" w:hAnsi="Arial" w:cs="Arial"/>
              </w:rPr>
              <w:t>Constructing, testing, and analysing functional circuits to ensure that the electronics outcome performs to specification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0B4E10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5A434A5"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055EC4">
        <w:trPr>
          <w:trHeight w:val="289"/>
        </w:trPr>
        <w:tc>
          <w:tcPr>
            <w:tcW w:w="4565" w:type="dxa"/>
            <w:gridSpan w:val="6"/>
            <w:shd w:val="clear" w:color="auto" w:fill="auto"/>
          </w:tcPr>
          <w:p w14:paraId="1B875923" w14:textId="7CB21D08" w:rsidR="00994BA6" w:rsidRPr="006066B9" w:rsidRDefault="00055EC4" w:rsidP="00994BA6">
            <w:pPr>
              <w:spacing w:after="0"/>
              <w:rPr>
                <w:rFonts w:ascii="Arial" w:hAnsi="Arial" w:cs="Arial"/>
              </w:rPr>
            </w:pPr>
            <w:permStart w:id="936082274" w:edGrp="everyone" w:colFirst="4" w:colLast="4"/>
            <w:permStart w:id="952186554" w:edGrp="everyone" w:colFirst="5" w:colLast="5"/>
            <w:permStart w:id="881265078" w:edGrp="everyone" w:colFirst="1" w:colLast="1"/>
            <w:permEnd w:id="227544217"/>
            <w:permEnd w:id="573457035"/>
            <w:permEnd w:id="852713769"/>
            <w:r w:rsidRPr="0091322F">
              <w:rPr>
                <w:rFonts w:ascii="Arial" w:hAnsi="Arial" w:cs="Arial"/>
              </w:rPr>
              <w:t>Testing, modifying, debugging the outcome.</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C3741D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220A428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055EC4">
        <w:trPr>
          <w:trHeight w:val="289"/>
        </w:trPr>
        <w:tc>
          <w:tcPr>
            <w:tcW w:w="4565" w:type="dxa"/>
            <w:gridSpan w:val="6"/>
            <w:shd w:val="clear" w:color="auto" w:fill="auto"/>
          </w:tcPr>
          <w:p w14:paraId="6D0325AE" w14:textId="3B14E994" w:rsidR="00994BA6" w:rsidRPr="006066B9" w:rsidRDefault="00055EC4" w:rsidP="00994BA6">
            <w:pPr>
              <w:spacing w:after="0"/>
              <w:rPr>
                <w:rFonts w:ascii="Arial" w:hAnsi="Arial" w:cs="Arial"/>
              </w:rPr>
            </w:pPr>
            <w:permStart w:id="1578857872" w:edGrp="everyone" w:colFirst="4" w:colLast="4"/>
            <w:permStart w:id="2039693425" w:edGrp="everyone" w:colFirst="5" w:colLast="5"/>
            <w:permStart w:id="1476422471" w:edGrp="everyone" w:colFirst="1" w:colLast="1"/>
            <w:permEnd w:id="936082274"/>
            <w:permEnd w:id="952186554"/>
            <w:permEnd w:id="881265078"/>
            <w:r w:rsidRPr="0091322F">
              <w:rPr>
                <w:rFonts w:ascii="Arial" w:hAnsi="Arial" w:cs="Arial"/>
              </w:rPr>
              <w:t>Explaining the behaviour and function of the electronics outcome.</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931BC3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03166F4E"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055EC4">
        <w:trPr>
          <w:trHeight w:val="289"/>
        </w:trPr>
        <w:tc>
          <w:tcPr>
            <w:tcW w:w="4565" w:type="dxa"/>
            <w:gridSpan w:val="6"/>
            <w:shd w:val="clear" w:color="auto" w:fill="auto"/>
          </w:tcPr>
          <w:p w14:paraId="11582291" w14:textId="3D6FC5CA" w:rsidR="00994BA6" w:rsidRPr="006066B9" w:rsidRDefault="00055EC4" w:rsidP="00994BA6">
            <w:pPr>
              <w:spacing w:after="0"/>
              <w:rPr>
                <w:rFonts w:ascii="Arial" w:hAnsi="Arial" w:cs="Arial"/>
              </w:rPr>
            </w:pPr>
            <w:permStart w:id="2039962976" w:edGrp="everyone" w:colFirst="4" w:colLast="4"/>
            <w:permStart w:id="1884969639" w:edGrp="everyone" w:colFirst="5" w:colLast="5"/>
            <w:permStart w:id="1286879487" w:edGrp="everyone" w:colFirst="1" w:colLast="1"/>
            <w:permEnd w:id="1578857872"/>
            <w:permEnd w:id="2039693425"/>
            <w:permEnd w:id="1476422471"/>
            <w:r w:rsidRPr="0091322F">
              <w:rPr>
                <w:rFonts w:ascii="Arial" w:hAnsi="Arial" w:cs="Arial"/>
              </w:rPr>
              <w:t>Explaining relevant communication protocol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73FD6D7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213F6E2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055EC4">
        <w:trPr>
          <w:trHeight w:val="289"/>
        </w:trPr>
        <w:tc>
          <w:tcPr>
            <w:tcW w:w="4565" w:type="dxa"/>
            <w:gridSpan w:val="6"/>
            <w:shd w:val="clear" w:color="auto" w:fill="auto"/>
          </w:tcPr>
          <w:p w14:paraId="3BAB0BC5" w14:textId="0E6F61BE" w:rsidR="00B11E2A" w:rsidRPr="006066B9" w:rsidRDefault="00055EC4" w:rsidP="00994BA6">
            <w:pPr>
              <w:spacing w:after="0"/>
              <w:rPr>
                <w:rFonts w:ascii="Arial" w:hAnsi="Arial" w:cs="Arial"/>
              </w:rPr>
            </w:pPr>
            <w:permStart w:id="547030883" w:edGrp="everyone" w:colFirst="4" w:colLast="4"/>
            <w:permStart w:id="871039527" w:edGrp="everyone" w:colFirst="5" w:colLast="5"/>
            <w:permStart w:id="996106034" w:edGrp="everyone" w:colFirst="1" w:colLast="1"/>
            <w:permEnd w:id="2039962976"/>
            <w:permEnd w:id="1884969639"/>
            <w:permEnd w:id="1286879487"/>
            <w:r w:rsidRPr="0091322F">
              <w:rPr>
                <w:rFonts w:ascii="Arial" w:hAnsi="Arial" w:cs="Arial"/>
              </w:rPr>
              <w:t>Addressing relevant implications.</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4C46D723"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566F95C9"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bookmarkEnd w:id="1"/>
      <w:tr w:rsidR="00F54D70" w:rsidRPr="006066B9" w14:paraId="432F2917" w14:textId="77777777" w:rsidTr="00055EC4">
        <w:trPr>
          <w:trHeight w:val="289"/>
        </w:trPr>
        <w:tc>
          <w:tcPr>
            <w:tcW w:w="4565" w:type="dxa"/>
            <w:gridSpan w:val="6"/>
            <w:shd w:val="clear" w:color="auto" w:fill="auto"/>
          </w:tcPr>
          <w:p w14:paraId="75AA2AE8" w14:textId="54465BEF" w:rsidR="00A339C3" w:rsidRDefault="00055EC4" w:rsidP="00A339C3">
            <w:pPr>
              <w:spacing w:after="0"/>
              <w:rPr>
                <w:rFonts w:ascii="Arial" w:hAnsi="Arial" w:cs="Arial"/>
              </w:rPr>
            </w:pPr>
            <w:permStart w:id="2041252440" w:edGrp="everyone" w:colFirst="4" w:colLast="4"/>
            <w:permStart w:id="1524594698" w:edGrp="everyone" w:colFirst="5" w:colLast="5"/>
            <w:permEnd w:id="547030883"/>
            <w:permEnd w:id="871039527"/>
            <w:permEnd w:id="996106034"/>
            <w:r w:rsidRPr="0091322F">
              <w:rPr>
                <w:rFonts w:ascii="Arial" w:hAnsi="Arial" w:cs="Arial"/>
              </w:rPr>
              <w:t>Using information from testing and analysis to ensure the circuit(s) functions reliably.</w:t>
            </w:r>
          </w:p>
        </w:tc>
        <w:tc>
          <w:tcPr>
            <w:tcW w:w="992" w:type="dxa"/>
            <w:gridSpan w:val="3"/>
            <w:shd w:val="clear" w:color="auto" w:fill="BFBFBF" w:themeFill="background1" w:themeFillShade="BF"/>
            <w:vAlign w:val="center"/>
          </w:tcPr>
          <w:p w14:paraId="1C3CFE8B" w14:textId="720A7B95"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permStart w:id="1078554062" w:edGrp="everyone" w:displacedByCustomXml="prev"/>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permEnd w:id="1078554062" w:displacedByCustomXml="next"/>
          </w:sdtContent>
        </w:sdt>
        <w:tc>
          <w:tcPr>
            <w:tcW w:w="992" w:type="dxa"/>
            <w:shd w:val="clear" w:color="auto" w:fill="BFBFBF" w:themeFill="background1" w:themeFillShade="BF"/>
            <w:vAlign w:val="center"/>
          </w:tcPr>
          <w:p w14:paraId="28E737B2" w14:textId="11ACEB10"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055EC4">
        <w:trPr>
          <w:trHeight w:val="289"/>
        </w:trPr>
        <w:tc>
          <w:tcPr>
            <w:tcW w:w="4565" w:type="dxa"/>
            <w:gridSpan w:val="6"/>
            <w:shd w:val="clear" w:color="auto" w:fill="auto"/>
          </w:tcPr>
          <w:p w14:paraId="41B748F5" w14:textId="2085CDDE" w:rsidR="00071F81" w:rsidRDefault="00055EC4" w:rsidP="00071F81">
            <w:pPr>
              <w:spacing w:after="0"/>
              <w:rPr>
                <w:rFonts w:ascii="Arial" w:hAnsi="Arial" w:cs="Arial"/>
              </w:rPr>
            </w:pPr>
            <w:permStart w:id="2054511424" w:edGrp="everyone" w:colFirst="4" w:colLast="4"/>
            <w:permStart w:id="1148414814" w:edGrp="everyone" w:colFirst="5" w:colLast="5"/>
            <w:permStart w:id="1205094082" w:edGrp="everyone" w:colFirst="3" w:colLast="3"/>
            <w:permEnd w:id="2041252440"/>
            <w:permEnd w:id="1524594698"/>
            <w:r w:rsidRPr="0091322F">
              <w:rPr>
                <w:rFonts w:ascii="Arial" w:hAnsi="Arial" w:cs="Arial"/>
              </w:rPr>
              <w:t>Undertaking iterative improvement throughout the design, development and testing process.</w:t>
            </w:r>
          </w:p>
        </w:tc>
        <w:tc>
          <w:tcPr>
            <w:tcW w:w="992" w:type="dxa"/>
            <w:gridSpan w:val="3"/>
            <w:shd w:val="clear" w:color="auto" w:fill="BFBFBF" w:themeFill="background1" w:themeFillShade="BF"/>
            <w:vAlign w:val="center"/>
          </w:tcPr>
          <w:p w14:paraId="2F76ACEE" w14:textId="52BF319E"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317AC033"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055EC4">
        <w:trPr>
          <w:trHeight w:val="289"/>
        </w:trPr>
        <w:tc>
          <w:tcPr>
            <w:tcW w:w="4565" w:type="dxa"/>
            <w:gridSpan w:val="6"/>
            <w:shd w:val="clear" w:color="auto" w:fill="auto"/>
          </w:tcPr>
          <w:p w14:paraId="06BC5CF5" w14:textId="676B98D3" w:rsidR="00071F81" w:rsidRDefault="00055EC4" w:rsidP="00071F81">
            <w:pPr>
              <w:spacing w:after="0"/>
              <w:rPr>
                <w:rFonts w:ascii="Arial" w:hAnsi="Arial" w:cs="Arial"/>
              </w:rPr>
            </w:pPr>
            <w:permStart w:id="55123849" w:edGrp="everyone" w:colFirst="4" w:colLast="4"/>
            <w:permStart w:id="1681281548" w:edGrp="everyone" w:colFirst="5" w:colLast="5"/>
            <w:permStart w:id="1521360249" w:edGrp="everyone" w:colFirst="3" w:colLast="3"/>
            <w:permEnd w:id="2054511424"/>
            <w:permEnd w:id="1148414814"/>
            <w:permEnd w:id="1205094082"/>
            <w:r w:rsidRPr="0091322F">
              <w:rPr>
                <w:rFonts w:ascii="Arial" w:hAnsi="Arial" w:cs="Arial"/>
              </w:rPr>
              <w:lastRenderedPageBreak/>
              <w:t>Justifying the choice of communication protocols.</w:t>
            </w:r>
          </w:p>
        </w:tc>
        <w:tc>
          <w:tcPr>
            <w:tcW w:w="992" w:type="dxa"/>
            <w:gridSpan w:val="3"/>
            <w:shd w:val="clear" w:color="auto" w:fill="BFBFBF" w:themeFill="background1" w:themeFillShade="BF"/>
            <w:vAlign w:val="center"/>
          </w:tcPr>
          <w:p w14:paraId="0346CF5E" w14:textId="39FD975B"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591E8C00"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055EC4">
        <w:trPr>
          <w:trHeight w:val="289"/>
        </w:trPr>
        <w:tc>
          <w:tcPr>
            <w:tcW w:w="4565" w:type="dxa"/>
            <w:gridSpan w:val="6"/>
            <w:shd w:val="clear" w:color="auto" w:fill="auto"/>
          </w:tcPr>
          <w:p w14:paraId="580EDFA9" w14:textId="73D29E29" w:rsidR="00071F81" w:rsidRDefault="00055EC4" w:rsidP="00071F81">
            <w:pPr>
              <w:spacing w:after="0"/>
              <w:rPr>
                <w:rFonts w:ascii="Arial" w:hAnsi="Arial" w:cs="Arial"/>
              </w:rPr>
            </w:pPr>
            <w:permStart w:id="64896273" w:edGrp="everyone" w:colFirst="4" w:colLast="4"/>
            <w:permStart w:id="927862805" w:edGrp="everyone" w:colFirst="5" w:colLast="5"/>
            <w:permStart w:id="336206843" w:edGrp="everyone" w:colFirst="3" w:colLast="3"/>
            <w:permEnd w:id="55123849"/>
            <w:permEnd w:id="1681281548"/>
            <w:permEnd w:id="1521360249"/>
            <w:r w:rsidRPr="0091322F">
              <w:rPr>
                <w:rFonts w:ascii="Arial" w:hAnsi="Arial" w:cs="Arial"/>
              </w:rPr>
              <w:t>Justifying the choice of components and subsystems.</w:t>
            </w:r>
          </w:p>
        </w:tc>
        <w:tc>
          <w:tcPr>
            <w:tcW w:w="992" w:type="dxa"/>
            <w:gridSpan w:val="3"/>
            <w:shd w:val="clear" w:color="auto" w:fill="BFBFBF" w:themeFill="background1" w:themeFillShade="BF"/>
            <w:vAlign w:val="center"/>
          </w:tcPr>
          <w:p w14:paraId="4DA74789" w14:textId="6A7CD20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7399939A"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64896273"/>
      <w:permEnd w:id="927862805"/>
      <w:permEnd w:id="33620684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1248566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374870357" w:edGrp="everyone" w:colFirst="2" w:colLast="2"/>
            <w:permEnd w:id="171248566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76983420" w:edGrp="everyone" w:colFirst="2" w:colLast="2"/>
            <w:permEnd w:id="37487035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94418772" w:edGrp="everyone" w:colFirst="5" w:colLast="5"/>
            <w:permStart w:id="1206783044" w:edGrp="everyone" w:colFirst="1" w:colLast="1"/>
            <w:permStart w:id="873101424" w:edGrp="everyone" w:colFirst="2" w:colLast="2"/>
            <w:permStart w:id="1204167623" w:edGrp="everyone" w:colFirst="3" w:colLast="3"/>
            <w:permStart w:id="954941612" w:edGrp="everyone" w:colFirst="4" w:colLast="4"/>
            <w:permEnd w:id="197698342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94418772"/>
      <w:permEnd w:id="1206783044"/>
      <w:permEnd w:id="873101424"/>
      <w:permEnd w:id="1204167623"/>
      <w:permEnd w:id="95494161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yBAG1BvPPxjOMP2LhNWiyTIYNzjV/yw6AMIh3CB6R1H6ikiHbthyeeuoWfKzSY6cycIb+Tdc/OqbGVScNfTNgg==" w:salt="xjbV5Q2xEQFjvSFZL25Oh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55EC4"/>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C3CD0"/>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7</Words>
  <Characters>2549</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